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F2CF91" w14:textId="77777777" w:rsidR="003D4A3A" w:rsidRPr="003D4A3A" w:rsidRDefault="003D4A3A" w:rsidP="00944CCB">
      <w:pPr>
        <w:pStyle w:val="1"/>
        <w:ind w:firstLine="720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637FD3FA" w14:textId="77777777" w:rsidR="00331C5E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>judge system at</w:t>
      </w:r>
      <w:r w:rsidR="00331C5E">
        <w:rPr>
          <w:sz w:val="22"/>
        </w:rPr>
        <w:t>:</w:t>
      </w:r>
    </w:p>
    <w:p w14:paraId="7711C0C5" w14:textId="6B944CCF" w:rsidR="003D4A3A" w:rsidRPr="00986417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 </w:t>
      </w:r>
      <w:hyperlink r:id="rId8" w:history="1">
        <w:r w:rsidR="00287AAA">
          <w:rPr>
            <w:rStyle w:val="a9"/>
            <w:sz w:val="22"/>
          </w:rPr>
          <w:t>https://judge.softuni.org/Contests/2749/Syntax-Functions-and-Statements-Lab</w:t>
        </w:r>
      </w:hyperlink>
    </w:p>
    <w:p w14:paraId="7F1D3043" w14:textId="6BB2100A" w:rsidR="003D4A3A" w:rsidRDefault="00E62158" w:rsidP="002E4A32">
      <w:pPr>
        <w:pStyle w:val="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ab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ab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ab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ab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8</w:t>
            </w:r>
          </w:p>
          <w:p w14:paraId="3D550150" w14:textId="0BBE2746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</w:t>
            </w:r>
          </w:p>
          <w:p w14:paraId="44790860" w14:textId="339EA1F5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ab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6C21C829" w:rsidR="002E4A32" w:rsidRPr="00986417" w:rsidRDefault="00F71222" w:rsidP="002E4A32">
      <w:pPr>
        <w:pStyle w:val="ac"/>
        <w:numPr>
          <w:ilvl w:val="0"/>
          <w:numId w:val="40"/>
        </w:numPr>
        <w:rPr>
          <w:sz w:val="22"/>
          <w:lang w:val="bg-BG"/>
        </w:rPr>
      </w:pPr>
      <w:r>
        <w:rPr>
          <w:sz w:val="22"/>
        </w:rPr>
        <w:t>The string'</w:t>
      </w:r>
      <w:r w:rsidR="00E62158" w:rsidRPr="00986417">
        <w:rPr>
          <w:sz w:val="22"/>
        </w:rPr>
        <w:t xml:space="preserve">s </w:t>
      </w:r>
      <w:r w:rsidR="00E62158" w:rsidRPr="00986417">
        <w:rPr>
          <w:rStyle w:val="CodeChar"/>
          <w:sz w:val="22"/>
        </w:rPr>
        <w:t>length</w:t>
      </w:r>
      <w:r w:rsidR="00E62158" w:rsidRPr="00986417">
        <w:rPr>
          <w:b/>
          <w:noProof/>
          <w:sz w:val="22"/>
        </w:rPr>
        <w:t xml:space="preserve"> </w:t>
      </w:r>
      <w:r w:rsidR="00E62158" w:rsidRPr="00986417">
        <w:rPr>
          <w:b/>
          <w:sz w:val="22"/>
        </w:rPr>
        <w:t>property</w:t>
      </w:r>
      <w:r w:rsidR="00E62158"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2"/>
      </w:pPr>
      <w:r>
        <w:t>String Length</w:t>
      </w:r>
    </w:p>
    <w:p w14:paraId="3B157620" w14:textId="026F6987" w:rsidR="003D4A3A" w:rsidRPr="00780D8D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2</w:t>
            </w:r>
          </w:p>
          <w:p w14:paraId="28B69B9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0</w:t>
            </w:r>
          </w:p>
          <w:p w14:paraId="4732FA9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ac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273A0862">
            <wp:extent cx="3340100" cy="683523"/>
            <wp:effectExtent l="19050" t="19050" r="12700" b="215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7387" cy="689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224C2F4A">
            <wp:extent cx="3340677" cy="753429"/>
            <wp:effectExtent l="19050" t="19050" r="12700" b="2794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4323" cy="75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0B6225BA">
            <wp:extent cx="3291840" cy="1191561"/>
            <wp:effectExtent l="19050" t="19050" r="2286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14419" cy="11997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4C083267">
            <wp:extent cx="4241222" cy="267464"/>
            <wp:effectExtent l="19050" t="19050" r="2603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6822" cy="267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0565FE0F">
            <wp:extent cx="2162636" cy="1129162"/>
            <wp:effectExtent l="19050" t="19050" r="28575" b="139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2234" cy="1134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7CD3E19A">
            <wp:extent cx="2910782" cy="296469"/>
            <wp:effectExtent l="19050" t="19050" r="23495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21789" cy="297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19" w:history="1">
        <w:r w:rsidRPr="00191C38">
          <w:rPr>
            <w:rStyle w:val="a9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30AA5A79">
            <wp:extent cx="3878580" cy="916403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80239" cy="91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1F8B7D6A">
            <wp:extent cx="4719204" cy="854659"/>
            <wp:effectExtent l="19050" t="19050" r="24765" b="222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60529" cy="86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9E9195B">
            <wp:extent cx="3243695" cy="803373"/>
            <wp:effectExtent l="19050" t="19050" r="13970" b="158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7269" cy="8042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a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192EA32">
            <wp:extent cx="3714750" cy="2440472"/>
            <wp:effectExtent l="19050" t="19050" r="19050" b="171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24564" cy="24469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4D6F3B54">
            <wp:extent cx="1858240" cy="310764"/>
            <wp:effectExtent l="19050" t="19050" r="8890" b="133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67133" cy="312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ab"/>
          <w:sz w:val="22"/>
        </w:rPr>
        <w:t xml:space="preserve">n </w:t>
      </w:r>
      <w:r w:rsidRPr="00993872">
        <w:rPr>
          <w:rStyle w:val="ab"/>
          <w:b w:val="0"/>
          <w:sz w:val="22"/>
        </w:rPr>
        <w:t>and</w:t>
      </w:r>
      <w:r w:rsidRPr="00993872">
        <w:rPr>
          <w:rStyle w:val="ab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ab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ED10F7" w:rsidRDefault="00D22D80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-8', '</w:t>
            </w:r>
            <w:r w:rsidR="003D4A3A" w:rsidRPr="00ED10F7">
              <w:rPr>
                <w:rFonts w:ascii="Consolas" w:hAnsi="Consolas"/>
                <w:bCs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ac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E98B78D">
            <wp:extent cx="2280804" cy="823623"/>
            <wp:effectExtent l="19050" t="19050" r="24765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86132" cy="82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632B433">
            <wp:extent cx="3423400" cy="692595"/>
            <wp:effectExtent l="19050" t="19050" r="24765" b="1270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31343" cy="694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68217E4" wp14:editId="00EC623B">
            <wp:extent cx="1324840" cy="340857"/>
            <wp:effectExtent l="19050" t="19050" r="8890" b="215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331150" cy="342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2"/>
        <w:rPr>
          <w:lang w:val="bg-BG"/>
        </w:rPr>
      </w:pPr>
      <w:r w:rsidRPr="003D4A3A">
        <w:lastRenderedPageBreak/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ED10F7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sz w:val="22"/>
                <w:lang w:val="bg-BG" w:eastAsia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Mon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ED10F7" w:rsidRDefault="00E62158" w:rsidP="00E36DC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Fri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Invalid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error</w:t>
            </w:r>
          </w:p>
        </w:tc>
      </w:tr>
    </w:tbl>
    <w:p w14:paraId="660194C2" w14:textId="02ADD696" w:rsidR="00284A7F" w:rsidRDefault="00284A7F" w:rsidP="00284A7F">
      <w:pPr>
        <w:rPr>
          <w:noProof/>
          <w:lang w:val="bg-BG" w:eastAsia="bg-BG"/>
        </w:rPr>
      </w:pPr>
    </w:p>
    <w:p w14:paraId="77ED6AB2" w14:textId="6D13B219" w:rsidR="004E002F" w:rsidRPr="004E002F" w:rsidRDefault="004E002F" w:rsidP="004E002F">
      <w:pPr>
        <w:pStyle w:val="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ac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ac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ac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ac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6</w:t>
            </w:r>
          </w:p>
          <w:p w14:paraId="20768B54" w14:textId="1803802D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.8</w:t>
            </w:r>
            <w:r w:rsidR="00F708D4" w:rsidRPr="00ED10F7">
              <w:rPr>
                <w:rFonts w:ascii="Consolas" w:hAnsi="Consolas"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0</w:t>
            </w:r>
          </w:p>
          <w:p w14:paraId="7E388A4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0.9375</w:t>
            </w:r>
          </w:p>
          <w:p w14:paraId="5A1D534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05C7A5" w14:textId="77777777" w:rsidR="006963A0" w:rsidRDefault="006963A0" w:rsidP="008068A2">
      <w:pPr>
        <w:spacing w:after="0" w:line="240" w:lineRule="auto"/>
      </w:pPr>
      <w:r>
        <w:separator/>
      </w:r>
    </w:p>
  </w:endnote>
  <w:endnote w:type="continuationSeparator" w:id="0">
    <w:p w14:paraId="4329E01F" w14:textId="77777777" w:rsidR="006963A0" w:rsidRDefault="006963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AF2D9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122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AF2D9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122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37EBD1" w14:textId="77777777" w:rsidR="006963A0" w:rsidRDefault="006963A0" w:rsidP="008068A2">
      <w:pPr>
        <w:spacing w:after="0" w:line="240" w:lineRule="auto"/>
      </w:pPr>
      <w:r>
        <w:separator/>
      </w:r>
    </w:p>
  </w:footnote>
  <w:footnote w:type="continuationSeparator" w:id="0">
    <w:p w14:paraId="57CB17BB" w14:textId="77777777" w:rsidR="006963A0" w:rsidRDefault="006963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2083486">
    <w:abstractNumId w:val="0"/>
  </w:num>
  <w:num w:numId="2" w16cid:durableId="2008054849">
    <w:abstractNumId w:val="47"/>
  </w:num>
  <w:num w:numId="3" w16cid:durableId="359547680">
    <w:abstractNumId w:val="11"/>
  </w:num>
  <w:num w:numId="4" w16cid:durableId="736781889">
    <w:abstractNumId w:val="29"/>
  </w:num>
  <w:num w:numId="5" w16cid:durableId="1239630140">
    <w:abstractNumId w:val="30"/>
  </w:num>
  <w:num w:numId="6" w16cid:durableId="113326013">
    <w:abstractNumId w:val="37"/>
  </w:num>
  <w:num w:numId="7" w16cid:durableId="625159837">
    <w:abstractNumId w:val="6"/>
  </w:num>
  <w:num w:numId="8" w16cid:durableId="1037973551">
    <w:abstractNumId w:val="10"/>
  </w:num>
  <w:num w:numId="9" w16cid:durableId="1680308548">
    <w:abstractNumId w:val="27"/>
  </w:num>
  <w:num w:numId="10" w16cid:durableId="161698233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9043840">
    <w:abstractNumId w:val="7"/>
  </w:num>
  <w:num w:numId="12" w16cid:durableId="880629453">
    <w:abstractNumId w:val="21"/>
  </w:num>
  <w:num w:numId="13" w16cid:durableId="617836572">
    <w:abstractNumId w:val="2"/>
  </w:num>
  <w:num w:numId="14" w16cid:durableId="166142137">
    <w:abstractNumId w:val="34"/>
  </w:num>
  <w:num w:numId="15" w16cid:durableId="870531007">
    <w:abstractNumId w:val="12"/>
  </w:num>
  <w:num w:numId="16" w16cid:durableId="430661516">
    <w:abstractNumId w:val="41"/>
  </w:num>
  <w:num w:numId="17" w16cid:durableId="903103092">
    <w:abstractNumId w:val="28"/>
  </w:num>
  <w:num w:numId="18" w16cid:durableId="465851132">
    <w:abstractNumId w:val="46"/>
  </w:num>
  <w:num w:numId="19" w16cid:durableId="2091583172">
    <w:abstractNumId w:val="38"/>
  </w:num>
  <w:num w:numId="20" w16cid:durableId="1154177330">
    <w:abstractNumId w:val="20"/>
  </w:num>
  <w:num w:numId="21" w16cid:durableId="571889063">
    <w:abstractNumId w:val="32"/>
  </w:num>
  <w:num w:numId="22" w16cid:durableId="722563955">
    <w:abstractNumId w:val="14"/>
  </w:num>
  <w:num w:numId="23" w16cid:durableId="170729044">
    <w:abstractNumId w:val="17"/>
  </w:num>
  <w:num w:numId="24" w16cid:durableId="793405801">
    <w:abstractNumId w:val="3"/>
  </w:num>
  <w:num w:numId="25" w16cid:durableId="2090687476">
    <w:abstractNumId w:val="9"/>
  </w:num>
  <w:num w:numId="26" w16cid:durableId="1743025242">
    <w:abstractNumId w:val="18"/>
  </w:num>
  <w:num w:numId="27" w16cid:durableId="869955362">
    <w:abstractNumId w:val="40"/>
  </w:num>
  <w:num w:numId="28" w16cid:durableId="646204971">
    <w:abstractNumId w:val="19"/>
  </w:num>
  <w:num w:numId="29" w16cid:durableId="1377779575">
    <w:abstractNumId w:val="45"/>
  </w:num>
  <w:num w:numId="30" w16cid:durableId="1489594424">
    <w:abstractNumId w:val="22"/>
  </w:num>
  <w:num w:numId="31" w16cid:durableId="1343778486">
    <w:abstractNumId w:val="13"/>
  </w:num>
  <w:num w:numId="32" w16cid:durableId="1606647709">
    <w:abstractNumId w:val="39"/>
  </w:num>
  <w:num w:numId="33" w16cid:durableId="2136093337">
    <w:abstractNumId w:val="42"/>
  </w:num>
  <w:num w:numId="34" w16cid:durableId="378749604">
    <w:abstractNumId w:val="26"/>
  </w:num>
  <w:num w:numId="35" w16cid:durableId="973297091">
    <w:abstractNumId w:val="44"/>
  </w:num>
  <w:num w:numId="36" w16cid:durableId="57434795">
    <w:abstractNumId w:val="8"/>
  </w:num>
  <w:num w:numId="37" w16cid:durableId="1983264924">
    <w:abstractNumId w:val="23"/>
  </w:num>
  <w:num w:numId="38" w16cid:durableId="793521100">
    <w:abstractNumId w:val="16"/>
  </w:num>
  <w:num w:numId="39" w16cid:durableId="1410349162">
    <w:abstractNumId w:val="31"/>
  </w:num>
  <w:num w:numId="40" w16cid:durableId="422992378">
    <w:abstractNumId w:val="33"/>
  </w:num>
  <w:num w:numId="41" w16cid:durableId="1139298915">
    <w:abstractNumId w:val="5"/>
  </w:num>
  <w:num w:numId="42" w16cid:durableId="2046103448">
    <w:abstractNumId w:val="24"/>
  </w:num>
  <w:num w:numId="43" w16cid:durableId="1435439493">
    <w:abstractNumId w:val="25"/>
  </w:num>
  <w:num w:numId="44" w16cid:durableId="1315069565">
    <w:abstractNumId w:val="36"/>
  </w:num>
  <w:num w:numId="45" w16cid:durableId="86776097">
    <w:abstractNumId w:val="43"/>
  </w:num>
  <w:num w:numId="46" w16cid:durableId="1015691378">
    <w:abstractNumId w:val="35"/>
  </w:num>
  <w:num w:numId="47" w16cid:durableId="891962413">
    <w:abstractNumId w:val="4"/>
  </w:num>
  <w:num w:numId="48" w16cid:durableId="4547197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rQUA63XC5i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7B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C4AA4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87AAA"/>
    <w:rsid w:val="002A2D2D"/>
    <w:rsid w:val="002C539D"/>
    <w:rsid w:val="002C71C6"/>
    <w:rsid w:val="002D07CA"/>
    <w:rsid w:val="002E4A32"/>
    <w:rsid w:val="00305122"/>
    <w:rsid w:val="003230CF"/>
    <w:rsid w:val="00331C5E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D88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BC9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0351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963A0"/>
    <w:rsid w:val="006A2531"/>
    <w:rsid w:val="006D239A"/>
    <w:rsid w:val="006D31CB"/>
    <w:rsid w:val="006D6EA0"/>
    <w:rsid w:val="006D7543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2529"/>
    <w:rsid w:val="008B557F"/>
    <w:rsid w:val="008C2344"/>
    <w:rsid w:val="008C2B83"/>
    <w:rsid w:val="008C5930"/>
    <w:rsid w:val="008D6097"/>
    <w:rsid w:val="008E40A0"/>
    <w:rsid w:val="008E617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CCB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4494"/>
    <w:rsid w:val="00A3478A"/>
    <w:rsid w:val="00A352F8"/>
    <w:rsid w:val="00A35790"/>
    <w:rsid w:val="00A45A89"/>
    <w:rsid w:val="00A47F12"/>
    <w:rsid w:val="00A66DE2"/>
    <w:rsid w:val="00A70227"/>
    <w:rsid w:val="00A847D3"/>
    <w:rsid w:val="00A93A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C70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7643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456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15E0"/>
    <w:rsid w:val="00CB626D"/>
    <w:rsid w:val="00CC0B1B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A6C5F"/>
    <w:rsid w:val="00DB4B55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10F7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71222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150A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284A7F"/>
  </w:style>
  <w:style w:type="character" w:styleId="af0">
    <w:name w:val="Unresolved Mention"/>
    <w:basedOn w:val="a0"/>
    <w:uiPriority w:val="99"/>
    <w:semiHidden/>
    <w:unhideWhenUsed/>
    <w:rsid w:val="00AF0C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49/Syntax-Functions-and-Statement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hyperlink" Target="https://en.wikipedia.org/wiki/Circle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190.png"/><Relationship Id="rId34" Type="http://schemas.openxmlformats.org/officeDocument/2006/relationships/image" Target="media/image2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7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20.png"/><Relationship Id="rId30" Type="http://schemas.openxmlformats.org/officeDocument/2006/relationships/image" Target="media/image2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73F9A9-F5E4-47EA-B7C1-5EA726C8B7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2</TotalTime>
  <Pages>7</Pages>
  <Words>1011</Words>
  <Characters>5769</Characters>
  <Application>Microsoft Office Word</Application>
  <DocSecurity>0</DocSecurity>
  <Lines>48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оман М. Христозов</cp:lastModifiedBy>
  <cp:revision>36</cp:revision>
  <cp:lastPrinted>2023-05-04T05:43:00Z</cp:lastPrinted>
  <dcterms:created xsi:type="dcterms:W3CDTF">2019-11-12T12:29:00Z</dcterms:created>
  <dcterms:modified xsi:type="dcterms:W3CDTF">2025-01-08T09:44:00Z</dcterms:modified>
  <cp:category>computer programming;programming;software development;software engineering</cp:category>
</cp:coreProperties>
</file>